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3D08" w:rsidRDefault="00D13D08" w:rsidP="00D13D08">
      <w:pPr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>ПРИЛОГ 3</w:t>
      </w:r>
    </w:p>
    <w:p w:rsidR="00D13D08" w:rsidRDefault="00D13D08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D13D08" w:rsidRDefault="00D13D08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DD534F" w:rsidRPr="00E2262E" w:rsidRDefault="00E2262E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2262E">
        <w:rPr>
          <w:rFonts w:ascii="Times New Roman" w:hAnsi="Times New Roman" w:cs="Times New Roman"/>
          <w:b/>
          <w:sz w:val="24"/>
          <w:szCs w:val="24"/>
          <w:lang w:val="sr-Cyrl-CS"/>
        </w:rPr>
        <w:t>И З Ј А В А</w:t>
      </w:r>
    </w:p>
    <w:p w:rsidR="00EE0826" w:rsidRPr="00E2262E" w:rsidRDefault="00EE0826" w:rsidP="00EE0826">
      <w:pPr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E0826" w:rsidRPr="00E2262E" w:rsidRDefault="00FA21EA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2262E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, _______________________ </w:t>
      </w:r>
      <w:r w:rsidR="00EE0826" w:rsidRPr="00E2262E">
        <w:rPr>
          <w:rFonts w:ascii="Times New Roman" w:hAnsi="Times New Roman" w:cs="Times New Roman"/>
          <w:sz w:val="24"/>
          <w:szCs w:val="24"/>
          <w:lang w:val="sr-Cyrl-CS"/>
        </w:rPr>
        <w:t>(име и презиме)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E0826" w:rsidRPr="00E2262E">
        <w:rPr>
          <w:rFonts w:ascii="Times New Roman" w:hAnsi="Times New Roman" w:cs="Times New Roman"/>
          <w:sz w:val="24"/>
          <w:szCs w:val="24"/>
          <w:lang w:val="sr-Cyrl-CS"/>
        </w:rPr>
        <w:t>из ___________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>___, _______________________</w:t>
      </w:r>
      <w:r w:rsidR="00E2262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E0826" w:rsidRPr="00E2262E">
        <w:rPr>
          <w:rFonts w:ascii="Times New Roman" w:hAnsi="Times New Roman" w:cs="Times New Roman"/>
          <w:sz w:val="24"/>
          <w:szCs w:val="24"/>
          <w:lang w:val="sr-Cyrl-CS"/>
        </w:rPr>
        <w:t>(адреса)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EE0826" w:rsidRPr="00E2262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E2262E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_____, бр. лк </w:t>
      </w:r>
      <w:r w:rsidRPr="00E2262E">
        <w:rPr>
          <w:rFonts w:ascii="Times New Roman" w:hAnsi="Times New Roman" w:cs="Times New Roman"/>
          <w:sz w:val="24"/>
          <w:szCs w:val="24"/>
          <w:lang w:val="sr-Cyrl-CS"/>
        </w:rPr>
        <w:t>__________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>___, дајем сагласност општини Љубовија</w:t>
      </w:r>
      <w:r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да у моје име </w:t>
      </w:r>
      <w:r w:rsidR="00D95E50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Јавног позива </w:t>
      </w:r>
      <w:r w:rsidR="000E5498" w:rsidRPr="00E2262E">
        <w:rPr>
          <w:rFonts w:ascii="Times New Roman" w:hAnsi="Times New Roman" w:cs="Times New Roman"/>
          <w:sz w:val="24"/>
          <w:szCs w:val="24"/>
        </w:rPr>
        <w:t>1</w:t>
      </w:r>
      <w:r w:rsidR="00D95E50" w:rsidRPr="00E2262E">
        <w:rPr>
          <w:rFonts w:ascii="Times New Roman" w:hAnsi="Times New Roman" w:cs="Times New Roman"/>
          <w:sz w:val="24"/>
          <w:szCs w:val="24"/>
          <w:lang w:val="sr-Cyrl-CS"/>
        </w:rPr>
        <w:t>/2</w:t>
      </w:r>
      <w:r w:rsidR="000E5498" w:rsidRPr="00E2262E">
        <w:rPr>
          <w:rFonts w:ascii="Times New Roman" w:hAnsi="Times New Roman" w:cs="Times New Roman"/>
          <w:sz w:val="24"/>
          <w:szCs w:val="24"/>
        </w:rPr>
        <w:t>2</w:t>
      </w:r>
      <w:r w:rsidR="00D95E50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може </w:t>
      </w:r>
      <w:bookmarkStart w:id="0" w:name="_GoBack"/>
      <w:bookmarkEnd w:id="0"/>
      <w:r w:rsidR="000E5498" w:rsidRPr="00E2262E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E2262E" w:rsidRPr="00E2262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Pr="00E2262E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2262E" w:rsidRPr="00E2262E" w:rsidRDefault="00E2262E" w:rsidP="00E2262E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2262E">
        <w:rPr>
          <w:rFonts w:ascii="Times New Roman" w:hAnsi="Times New Roman" w:cs="Times New Roman"/>
          <w:sz w:val="24"/>
          <w:szCs w:val="24"/>
          <w:lang w:val="sr-Cyrl-CS"/>
        </w:rPr>
        <w:t>У Љубовији, дана _______________________.</w:t>
      </w:r>
      <w:r w:rsidR="00EE0826"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p w:rsidR="00EE0826" w:rsidRPr="00E2262E" w:rsidRDefault="00EE0826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E0826" w:rsidRPr="00E2262E" w:rsidRDefault="00EE0826" w:rsidP="00D95E50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E0826" w:rsidRPr="00E2262E" w:rsidRDefault="00E2262E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  Подносилац пријаве</w:t>
      </w:r>
    </w:p>
    <w:p w:rsidR="00E2262E" w:rsidRPr="00E2262E" w:rsidRDefault="00E2262E" w:rsidP="00EE082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2262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_____________________________</w:t>
      </w:r>
    </w:p>
    <w:sectPr w:rsidR="00E2262E" w:rsidRPr="00E2262E" w:rsidSect="00D625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13D08"/>
    <w:rsid w:val="00D625F8"/>
    <w:rsid w:val="00D95E50"/>
    <w:rsid w:val="00DD534F"/>
    <w:rsid w:val="00DE37A7"/>
    <w:rsid w:val="00E2262E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2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4</cp:revision>
  <dcterms:created xsi:type="dcterms:W3CDTF">2022-03-22T15:14:00Z</dcterms:created>
  <dcterms:modified xsi:type="dcterms:W3CDTF">2022-07-13T06:45:00Z</dcterms:modified>
</cp:coreProperties>
</file>